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3b732f4c45c707836fee79203dc0ac1ddea372e"/>
      <w:r>
        <w:rPr>
          <w:b/>
        </w:rPr>
        <w:t xml:space="preserve">ПРОТОКОЛ ПРО РЕЗУЛЬТАТИ ЕЛЕКТРОННОГО АУКЦІОНУ № SPE001-UA-20240309-38711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 електронного майданчика, через якого було заведено лот в ЕТС</w:t>
      </w:r>
      <w:r>
        <w:rPr>
          <w:b/>
        </w:rPr>
        <w:t xml:space="preserve"> </w:t>
      </w:r>
      <w:r>
        <w:rPr>
          <w:b/>
        </w:rPr>
        <w:t xml:space="preserve">(опубліковано інформаційне повідомлення про приватизацію об’єкта приватизації):</w:t>
      </w:r>
      <w:r>
        <w:t xml:space="preserve"> </w:t>
      </w:r>
      <w:r>
        <w:t xml:space="preserve">ТОВАРИСТВО З ОБМЕЖЕНОЮ ВІДПОВІДАЛЬНІСТЮ "Ю.БІЗ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 приватизації/ організатор аукціону:</w:t>
      </w:r>
      <w:r>
        <w:t xml:space="preserve"> </w:t>
      </w:r>
      <w:r>
        <w:t xml:space="preserve">РЕГІОНАЛЬНЕ ВІДДІЛЕННЯ ФОНДУ ДЕРЖАВНОГО МАЙНА УКРАЇНИ ПО ЛЬВІВСЬКІЙ, ЗАКАРПАТСЬКІЙ ТА ВОЛИНСЬКІЙ ОБЛАСТЯХ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лота:</w:t>
      </w:r>
      <w:r>
        <w:t xml:space="preserve"> </w:t>
      </w:r>
      <w:r>
        <w:t xml:space="preserve">Група інвентарних об’єктів (17 інвентарних одиниць) у складі: козловий кран ККТ-5 (інв. №5149); багатопильний станок Пауль (інв, № 5739); технологічна лінія по виготовленню палетів (інв. № 5814); верстат брусовочний ТД 500 (інв. № 5824); верстат багатопильний двохвальний WD-250/350 КВА, зав. № 35 (інв. № 2088); верстат брусувальний ТD-500 КВА, зав. № 49 (інв. № 3087); повітропровід до Д 400 ст. ч.2,0 мм (інв. № 3513); вентилятор ВЦП-7-40 № 8 дв/22/1500 вих.5 (інв. № 3514); верстат торцювальний багатопилковий ТМ-10 для поперечного розпилу (інв. № 3515); станок цм7-2м лпк (інв. № 5167); станок ЦК (інв. № 5417); пилорама (інв. № 576З); пилорама (інв. № 5761); технологічна лінія по виготовленню палетів (Польща) (інв. № 5766); верстат ЦРМ-180 (інв. № 5823); стрічкопильний верстат (інв. № 5825); циклон б/у (інв. № 5364), за адресою: Волинська обл., Ковельський р-н, с. Білин, вул. Войтовщина, 7</w:t>
      </w:r>
    </w:p>
    <w:p>
      <w:pPr>
        <w:numPr>
          <w:ilvl w:val="0"/>
          <w:numId w:val="1001"/>
        </w:numPr>
        <w:pStyle w:val="Compact"/>
      </w:pPr>
      <w:r>
        <w:t xml:space="preserve">Технічне обладнання Філія «Ковельське лісове господарство» державного спеціалізованого господарського підприємства «Ліси України»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61 032,5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Каленський Олександр Степанович, ІПН/РНОКПП (ФОП): 2738406898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МЕБЛІ КСОН", ЄДРПОУ: 3358715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УДЛЕНД УКРАЇНА", ЄДРПОУ: 36698963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ІГОР БРОКЕР", ЄДРПОУ: 43796191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Столяр Оксана Аркадіївна, ІПН/РНОКПП: 2439719984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Савченко Богдан Васильович , ІПН/РНОКПП: 3385010916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ФОРЕСТ-ОВ", ЄДРПОУ: 40215440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Вознюк Антоніна Миколаївна, ІПН/РНОКПП: 2690208365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Фізична особа-підприємець Соломчак Василь Володимирович, ІПН/РНОКПП (ФОП): 359311171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иробничо-комерційне підприємство "Волкор", ЄДРПОУ: 42164262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ИРОБНИЧО-КОМЕРЦІЙНЕ ПІДПРИЄМСТВО "ТИТАН-УКРАЇНА", ЄДРПОУ: 44608209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АРИСТВО З ОБМЕЖЕНОЮ ВІДПОВІДАЛЬНІСТЮ "ВОЛИНЬЕКОБУД", ЄДРПОУ: 41255327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ТОВ "ФРЕНДТ", ЄДРПОУ: 38782983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30.04.2024 09:25:44</w:t>
      </w:r>
    </w:p>
    <w:p>
      <w:pPr>
        <w:pStyle w:val="Body Text"/>
      </w:pPr>
      <w:r>
        <w:br/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15T12:28:28Z</dcterms:created>
  <dcterms:modified xsi:type="dcterms:W3CDTF">2024-05-15T12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